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88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36"/>
        <w:gridCol w:w="4524"/>
        <w:gridCol w:w="4524"/>
      </w:tblGrid>
      <w:tr w:rsidR="002F45FC" w14:paraId="7BFC3F95" w14:textId="77777777" w:rsidTr="002F45FC">
        <w:trPr>
          <w:trHeight w:val="911"/>
        </w:trPr>
        <w:tc>
          <w:tcPr>
            <w:tcW w:w="4836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1AC30C" w14:textId="5AA475B5" w:rsidR="002F45FC" w:rsidRDefault="002F45FC" w:rsidP="002F45FC">
            <w:pPr>
              <w:pStyle w:val="Header"/>
              <w:jc w:val="right"/>
              <w:rPr>
                <w:rFonts w:ascii="Franklin Gothic Book" w:hAnsi="Franklin Gothic Book"/>
                <w:sz w:val="40"/>
                <w:szCs w:val="40"/>
              </w:rPr>
            </w:pPr>
            <w:r>
              <w:rPr>
                <w:rFonts w:asciiTheme="minorHAnsi" w:hAnsiTheme="minorHAnsi"/>
                <w:noProof/>
                <w:sz w:val="40"/>
                <w:szCs w:val="40"/>
                <w:lang w:val="en-US"/>
              </w:rPr>
              <w:drawing>
                <wp:inline distT="0" distB="0" distL="0" distR="0" wp14:anchorId="72447FD6" wp14:editId="48E921D6">
                  <wp:extent cx="2711642" cy="95879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ntariotechuniversity_primary_colour_rgb_150ppi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9272" cy="965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24" w:type="dxa"/>
            <w:vAlign w:val="center"/>
          </w:tcPr>
          <w:p w14:paraId="72582639" w14:textId="77777777" w:rsidR="002F45FC" w:rsidRDefault="002F45FC" w:rsidP="002F45FC">
            <w:pPr>
              <w:pStyle w:val="Header"/>
              <w:rPr>
                <w:rFonts w:ascii="Ubuntu" w:hAnsi="Ubuntu"/>
                <w:sz w:val="40"/>
                <w:szCs w:val="40"/>
              </w:rPr>
            </w:pPr>
            <w:r w:rsidRPr="004F2C1A">
              <w:rPr>
                <w:rFonts w:ascii="Ubuntu" w:hAnsi="Ubuntu"/>
                <w:sz w:val="44"/>
                <w:szCs w:val="44"/>
              </w:rPr>
              <w:t>O</w:t>
            </w:r>
            <w:r w:rsidRPr="004F2C1A">
              <w:rPr>
                <w:rFonts w:ascii="Ubuntu" w:hAnsi="Ubuntu"/>
                <w:sz w:val="40"/>
                <w:szCs w:val="40"/>
              </w:rPr>
              <w:t xml:space="preserve">FFICE OF </w:t>
            </w:r>
            <w:r>
              <w:rPr>
                <w:rFonts w:ascii="Ubuntu" w:hAnsi="Ubuntu"/>
                <w:sz w:val="40"/>
                <w:szCs w:val="40"/>
              </w:rPr>
              <w:t xml:space="preserve">THE PROVOST and OFFICE OF </w:t>
            </w:r>
          </w:p>
          <w:p w14:paraId="40895D87" w14:textId="3ABF583C" w:rsidR="002F45FC" w:rsidRPr="00457218" w:rsidRDefault="002F45FC" w:rsidP="002F45FC">
            <w:pPr>
              <w:pStyle w:val="Header"/>
              <w:rPr>
                <w:rFonts w:asciiTheme="majorHAnsi" w:hAnsiTheme="majorHAnsi"/>
                <w:sz w:val="44"/>
                <w:szCs w:val="44"/>
              </w:rPr>
            </w:pPr>
            <w:r w:rsidRPr="004F2C1A">
              <w:rPr>
                <w:rFonts w:ascii="Ubuntu" w:hAnsi="Ubuntu"/>
                <w:sz w:val="44"/>
                <w:szCs w:val="44"/>
              </w:rPr>
              <w:t>R</w:t>
            </w:r>
            <w:r w:rsidRPr="004F2C1A">
              <w:rPr>
                <w:rFonts w:ascii="Ubuntu" w:hAnsi="Ubuntu"/>
                <w:sz w:val="40"/>
                <w:szCs w:val="40"/>
              </w:rPr>
              <w:t xml:space="preserve">ESEARCH </w:t>
            </w:r>
            <w:r w:rsidRPr="004F2C1A">
              <w:rPr>
                <w:rFonts w:ascii="Ubuntu" w:hAnsi="Ubuntu"/>
                <w:sz w:val="44"/>
                <w:szCs w:val="44"/>
              </w:rPr>
              <w:t>S</w:t>
            </w:r>
            <w:r w:rsidRPr="004F2C1A">
              <w:rPr>
                <w:rFonts w:ascii="Ubuntu" w:hAnsi="Ubuntu"/>
                <w:sz w:val="40"/>
                <w:szCs w:val="40"/>
              </w:rPr>
              <w:t>ERVICES</w:t>
            </w:r>
          </w:p>
        </w:tc>
        <w:tc>
          <w:tcPr>
            <w:tcW w:w="452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97CFA" w14:textId="3D18678B" w:rsidR="002F45FC" w:rsidRPr="00457218" w:rsidRDefault="002F45FC" w:rsidP="002F45FC">
            <w:pPr>
              <w:pStyle w:val="Header"/>
              <w:rPr>
                <w:rFonts w:asciiTheme="majorHAnsi" w:hAnsiTheme="majorHAnsi"/>
                <w:color w:val="003580"/>
                <w:sz w:val="40"/>
                <w:szCs w:val="40"/>
              </w:rPr>
            </w:pPr>
          </w:p>
        </w:tc>
      </w:tr>
    </w:tbl>
    <w:p w14:paraId="1720433F" w14:textId="77777777" w:rsidR="005B1B7C" w:rsidRDefault="005B1B7C" w:rsidP="005B1B7C">
      <w:pPr>
        <w:spacing w:after="0"/>
        <w:jc w:val="center"/>
        <w:rPr>
          <w:rFonts w:ascii="Franklin Gothic Book" w:eastAsia="Calibri" w:hAnsi="Franklin Gothic Book"/>
          <w:b/>
          <w:bCs/>
          <w:color w:val="009DD9"/>
          <w:sz w:val="28"/>
          <w:szCs w:val="28"/>
        </w:rPr>
      </w:pPr>
    </w:p>
    <w:p w14:paraId="4C83FFA9" w14:textId="77777777" w:rsidR="002F45FC" w:rsidRPr="00430DB0" w:rsidRDefault="002F45FC" w:rsidP="002F45FC">
      <w:pPr>
        <w:spacing w:before="120" w:after="120"/>
        <w:jc w:val="center"/>
        <w:rPr>
          <w:rFonts w:ascii="Ubuntu" w:eastAsia="Calibri" w:hAnsi="Ubuntu" w:cs="Tahoma"/>
          <w:bCs/>
          <w:sz w:val="32"/>
          <w:szCs w:val="32"/>
        </w:rPr>
      </w:pPr>
      <w:r w:rsidRPr="00430DB0">
        <w:rPr>
          <w:rFonts w:ascii="Ubuntu" w:eastAsia="Calibri" w:hAnsi="Ubuntu" w:cs="Tahoma"/>
          <w:bCs/>
          <w:sz w:val="32"/>
          <w:szCs w:val="32"/>
        </w:rPr>
        <w:t>Call for Proposals</w:t>
      </w:r>
    </w:p>
    <w:p w14:paraId="7EF3CC2F" w14:textId="77777777" w:rsidR="002F45FC" w:rsidRPr="00311A5F" w:rsidRDefault="002F45FC" w:rsidP="002F45FC">
      <w:pPr>
        <w:spacing w:before="120" w:after="120"/>
        <w:jc w:val="center"/>
        <w:rPr>
          <w:rFonts w:ascii="Ubuntu" w:hAnsi="Ubuntu" w:cs="Tahoma"/>
          <w:bCs/>
          <w:color w:val="548DD4" w:themeColor="text2" w:themeTint="99"/>
          <w:sz w:val="32"/>
          <w:szCs w:val="32"/>
        </w:rPr>
      </w:pPr>
      <w:r w:rsidRPr="00311A5F">
        <w:rPr>
          <w:rFonts w:ascii="Ubuntu" w:eastAsia="Calibri" w:hAnsi="Ubuntu" w:cs="Tahoma"/>
          <w:bCs/>
          <w:color w:val="009DD9"/>
          <w:sz w:val="32"/>
          <w:szCs w:val="32"/>
        </w:rPr>
        <w:t>202</w:t>
      </w:r>
      <w:r>
        <w:rPr>
          <w:rFonts w:ascii="Ubuntu" w:eastAsia="Calibri" w:hAnsi="Ubuntu" w:cs="Tahoma"/>
          <w:bCs/>
          <w:color w:val="009DD9"/>
          <w:sz w:val="32"/>
          <w:szCs w:val="32"/>
        </w:rPr>
        <w:t>2-2023</w:t>
      </w:r>
      <w:r w:rsidRPr="00311A5F">
        <w:rPr>
          <w:rFonts w:ascii="Ubuntu" w:eastAsia="Calibri" w:hAnsi="Ubuntu" w:cs="Tahoma"/>
          <w:bCs/>
          <w:color w:val="009DD9"/>
          <w:sz w:val="32"/>
          <w:szCs w:val="32"/>
        </w:rPr>
        <w:t xml:space="preserve"> </w:t>
      </w:r>
      <w:proofErr w:type="spellStart"/>
      <w:r w:rsidRPr="00311A5F">
        <w:rPr>
          <w:rFonts w:ascii="Ubuntu" w:eastAsia="Calibri" w:hAnsi="Ubuntu" w:cs="Tahoma"/>
          <w:bCs/>
          <w:color w:val="009DD9"/>
          <w:sz w:val="32"/>
          <w:szCs w:val="32"/>
        </w:rPr>
        <w:t>Womxn</w:t>
      </w:r>
      <w:proofErr w:type="spellEnd"/>
      <w:r w:rsidRPr="00311A5F">
        <w:rPr>
          <w:rFonts w:ascii="Ubuntu" w:eastAsia="Calibri" w:hAnsi="Ubuntu" w:cs="Tahoma"/>
          <w:bCs/>
          <w:color w:val="009DD9"/>
          <w:sz w:val="32"/>
          <w:szCs w:val="32"/>
        </w:rPr>
        <w:t xml:space="preserve"> in Research Council Chair </w:t>
      </w:r>
    </w:p>
    <w:p w14:paraId="362643F8" w14:textId="77777777" w:rsidR="005D6D0A" w:rsidRPr="00457218" w:rsidRDefault="005D6D0A" w:rsidP="005D6D0A">
      <w:pPr>
        <w:spacing w:before="120" w:after="120"/>
        <w:jc w:val="center"/>
        <w:rPr>
          <w:sz w:val="36"/>
          <w:szCs w:val="36"/>
        </w:rPr>
      </w:pPr>
      <w:r w:rsidRPr="00457218">
        <w:rPr>
          <w:sz w:val="36"/>
          <w:szCs w:val="36"/>
        </w:rPr>
        <w:t>Application</w:t>
      </w:r>
      <w:r w:rsidR="001E7580" w:rsidRPr="00457218">
        <w:rPr>
          <w:sz w:val="36"/>
          <w:szCs w:val="36"/>
        </w:rPr>
        <w:t xml:space="preserve"> Cover</w:t>
      </w:r>
      <w:r w:rsidRPr="00457218">
        <w:rPr>
          <w:sz w:val="36"/>
          <w:szCs w:val="36"/>
        </w:rPr>
        <w:t xml:space="preserve"> </w:t>
      </w:r>
      <w:r w:rsidR="001E7580" w:rsidRPr="00457218">
        <w:rPr>
          <w:sz w:val="36"/>
          <w:szCs w:val="36"/>
        </w:rPr>
        <w:t>Sheet</w:t>
      </w:r>
    </w:p>
    <w:tbl>
      <w:tblPr>
        <w:tblStyle w:val="TableGrid"/>
        <w:tblW w:w="10115" w:type="dxa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8" w:space="0" w:color="FFFFFF" w:themeColor="background1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3134"/>
        <w:gridCol w:w="6981"/>
      </w:tblGrid>
      <w:tr w:rsidR="0086729A" w14:paraId="4AB7B5F9" w14:textId="77777777" w:rsidTr="0086729A">
        <w:trPr>
          <w:trHeight w:val="362"/>
        </w:trPr>
        <w:tc>
          <w:tcPr>
            <w:tcW w:w="3134" w:type="dxa"/>
            <w:shd w:val="clear" w:color="auto" w:fill="D9D9D9" w:themeFill="background1" w:themeFillShade="D9"/>
            <w:vAlign w:val="center"/>
          </w:tcPr>
          <w:p w14:paraId="0AE6C519" w14:textId="77777777" w:rsidR="0086729A" w:rsidRDefault="0086729A" w:rsidP="0086729A">
            <w:pPr>
              <w:pBdr>
                <w:bar w:val="single" w:sz="8" w:color="FFFFFF" w:themeColor="background1"/>
              </w:pBdr>
              <w:rPr>
                <w:b/>
              </w:rPr>
            </w:pPr>
            <w:r>
              <w:rPr>
                <w:b/>
              </w:rPr>
              <w:t>Primary Applicant Name:</w:t>
            </w:r>
          </w:p>
        </w:tc>
        <w:tc>
          <w:tcPr>
            <w:tcW w:w="6981" w:type="dxa"/>
            <w:shd w:val="clear" w:color="auto" w:fill="D9D9D9" w:themeFill="background1" w:themeFillShade="D9"/>
            <w:vAlign w:val="center"/>
          </w:tcPr>
          <w:p w14:paraId="522403EE" w14:textId="77777777" w:rsidR="0086729A" w:rsidRDefault="0086729A" w:rsidP="0086729A">
            <w:pPr>
              <w:pBdr>
                <w:bar w:val="single" w:sz="8" w:color="FFFFFF" w:themeColor="background1"/>
              </w:pBdr>
              <w:rPr>
                <w:b/>
              </w:rPr>
            </w:pPr>
          </w:p>
        </w:tc>
      </w:tr>
      <w:tr w:rsidR="0086729A" w14:paraId="6FADF449" w14:textId="77777777" w:rsidTr="0086729A">
        <w:trPr>
          <w:trHeight w:val="360"/>
        </w:trPr>
        <w:tc>
          <w:tcPr>
            <w:tcW w:w="3134" w:type="dxa"/>
            <w:shd w:val="clear" w:color="auto" w:fill="D9D9D9" w:themeFill="background1" w:themeFillShade="D9"/>
            <w:vAlign w:val="center"/>
          </w:tcPr>
          <w:p w14:paraId="04CCFC9C" w14:textId="77777777" w:rsidR="0086729A" w:rsidRDefault="0086729A" w:rsidP="0086729A">
            <w:pPr>
              <w:pBdr>
                <w:bar w:val="single" w:sz="8" w:color="FFFFFF" w:themeColor="background1"/>
              </w:pBdr>
              <w:rPr>
                <w:b/>
              </w:rPr>
            </w:pPr>
            <w:r>
              <w:rPr>
                <w:b/>
              </w:rPr>
              <w:t>Faculty:</w:t>
            </w:r>
          </w:p>
        </w:tc>
        <w:tc>
          <w:tcPr>
            <w:tcW w:w="6981" w:type="dxa"/>
            <w:shd w:val="clear" w:color="auto" w:fill="D9D9D9" w:themeFill="background1" w:themeFillShade="D9"/>
            <w:vAlign w:val="center"/>
          </w:tcPr>
          <w:p w14:paraId="47039668" w14:textId="77777777" w:rsidR="0086729A" w:rsidRDefault="0086729A" w:rsidP="0086729A">
            <w:pPr>
              <w:pBdr>
                <w:bar w:val="single" w:sz="8" w:color="FFFFFF" w:themeColor="background1"/>
              </w:pBdr>
              <w:rPr>
                <w:b/>
              </w:rPr>
            </w:pPr>
          </w:p>
        </w:tc>
      </w:tr>
      <w:tr w:rsidR="0086729A" w14:paraId="59CED9B2" w14:textId="77777777" w:rsidTr="0086729A">
        <w:trPr>
          <w:trHeight w:val="383"/>
        </w:trPr>
        <w:tc>
          <w:tcPr>
            <w:tcW w:w="3134" w:type="dxa"/>
            <w:shd w:val="clear" w:color="auto" w:fill="D9D9D9" w:themeFill="background1" w:themeFillShade="D9"/>
            <w:vAlign w:val="center"/>
          </w:tcPr>
          <w:p w14:paraId="7F8192EC" w14:textId="11B2BAE5" w:rsidR="0086729A" w:rsidRDefault="0086729A" w:rsidP="005975D6">
            <w:pPr>
              <w:pBdr>
                <w:bar w:val="single" w:sz="8" w:color="FFFFFF" w:themeColor="background1"/>
              </w:pBdr>
              <w:rPr>
                <w:b/>
              </w:rPr>
            </w:pPr>
            <w:r>
              <w:rPr>
                <w:b/>
              </w:rPr>
              <w:t>Co-Applicant Name(s):</w:t>
            </w:r>
          </w:p>
        </w:tc>
        <w:tc>
          <w:tcPr>
            <w:tcW w:w="6981" w:type="dxa"/>
            <w:shd w:val="clear" w:color="auto" w:fill="D9D9D9" w:themeFill="background1" w:themeFillShade="D9"/>
            <w:vAlign w:val="center"/>
          </w:tcPr>
          <w:p w14:paraId="28EE520F" w14:textId="77777777" w:rsidR="0086729A" w:rsidRDefault="0086729A" w:rsidP="0086729A">
            <w:pPr>
              <w:pBdr>
                <w:bar w:val="single" w:sz="8" w:color="FFFFFF" w:themeColor="background1"/>
              </w:pBdr>
              <w:rPr>
                <w:b/>
              </w:rPr>
            </w:pPr>
          </w:p>
        </w:tc>
      </w:tr>
      <w:tr w:rsidR="0086729A" w14:paraId="609F622A" w14:textId="77777777" w:rsidTr="0086729A">
        <w:trPr>
          <w:trHeight w:val="362"/>
        </w:trPr>
        <w:tc>
          <w:tcPr>
            <w:tcW w:w="3134" w:type="dxa"/>
            <w:shd w:val="clear" w:color="auto" w:fill="D9D9D9" w:themeFill="background1" w:themeFillShade="D9"/>
            <w:vAlign w:val="center"/>
          </w:tcPr>
          <w:p w14:paraId="6F82701B" w14:textId="0D84460D" w:rsidR="0086729A" w:rsidRDefault="00D02D25" w:rsidP="0086729A">
            <w:pPr>
              <w:pBdr>
                <w:bar w:val="single" w:sz="8" w:color="FFFFFF" w:themeColor="background1"/>
              </w:pBdr>
              <w:rPr>
                <w:b/>
              </w:rPr>
            </w:pPr>
            <w:r>
              <w:rPr>
                <w:b/>
              </w:rPr>
              <w:t xml:space="preserve">Council Chair Initiative </w:t>
            </w:r>
            <w:r w:rsidR="0086729A">
              <w:rPr>
                <w:b/>
              </w:rPr>
              <w:t>Title:</w:t>
            </w:r>
          </w:p>
        </w:tc>
        <w:tc>
          <w:tcPr>
            <w:tcW w:w="6981" w:type="dxa"/>
            <w:shd w:val="clear" w:color="auto" w:fill="D9D9D9" w:themeFill="background1" w:themeFillShade="D9"/>
            <w:vAlign w:val="center"/>
          </w:tcPr>
          <w:p w14:paraId="7A13B1F8" w14:textId="77777777" w:rsidR="0086729A" w:rsidRDefault="0086729A" w:rsidP="0086729A">
            <w:pPr>
              <w:pBdr>
                <w:bar w:val="single" w:sz="8" w:color="FFFFFF" w:themeColor="background1"/>
              </w:pBdr>
              <w:rPr>
                <w:b/>
              </w:rPr>
            </w:pPr>
          </w:p>
        </w:tc>
      </w:tr>
      <w:tr w:rsidR="0086729A" w14:paraId="7E5800CB" w14:textId="77777777" w:rsidTr="0086729A">
        <w:trPr>
          <w:trHeight w:val="360"/>
        </w:trPr>
        <w:tc>
          <w:tcPr>
            <w:tcW w:w="3134" w:type="dxa"/>
            <w:shd w:val="clear" w:color="auto" w:fill="D9D9D9" w:themeFill="background1" w:themeFillShade="D9"/>
            <w:vAlign w:val="center"/>
          </w:tcPr>
          <w:p w14:paraId="5D85D4D3" w14:textId="77777777" w:rsidR="0086729A" w:rsidRDefault="0086729A" w:rsidP="0086729A">
            <w:pPr>
              <w:pBdr>
                <w:bar w:val="single" w:sz="8" w:color="FFFFFF" w:themeColor="background1"/>
              </w:pBdr>
              <w:rPr>
                <w:b/>
              </w:rPr>
            </w:pPr>
            <w:r>
              <w:rPr>
                <w:b/>
              </w:rPr>
              <w:t>Amount Requested:</w:t>
            </w:r>
          </w:p>
        </w:tc>
        <w:tc>
          <w:tcPr>
            <w:tcW w:w="6981" w:type="dxa"/>
            <w:shd w:val="clear" w:color="auto" w:fill="D9D9D9" w:themeFill="background1" w:themeFillShade="D9"/>
            <w:vAlign w:val="center"/>
          </w:tcPr>
          <w:p w14:paraId="72428E3F" w14:textId="77777777" w:rsidR="0086729A" w:rsidRDefault="0086729A" w:rsidP="0086729A">
            <w:pPr>
              <w:pBdr>
                <w:bar w:val="single" w:sz="8" w:color="FFFFFF" w:themeColor="background1"/>
              </w:pBdr>
              <w:rPr>
                <w:b/>
              </w:rPr>
            </w:pPr>
          </w:p>
        </w:tc>
      </w:tr>
      <w:tr w:rsidR="0086729A" w14:paraId="17F39AB7" w14:textId="77777777" w:rsidTr="0086729A">
        <w:trPr>
          <w:trHeight w:val="1056"/>
        </w:trPr>
        <w:tc>
          <w:tcPr>
            <w:tcW w:w="3134" w:type="dxa"/>
            <w:shd w:val="clear" w:color="auto" w:fill="D9D9D9" w:themeFill="background1" w:themeFillShade="D9"/>
          </w:tcPr>
          <w:p w14:paraId="5E9867F7" w14:textId="77777777" w:rsidR="0086729A" w:rsidRPr="005D6D0A" w:rsidRDefault="0086729A" w:rsidP="0086729A">
            <w:pPr>
              <w:pBdr>
                <w:bar w:val="single" w:sz="8" w:color="FFFFFF" w:themeColor="background1"/>
              </w:pBdr>
              <w:rPr>
                <w:b/>
              </w:rPr>
            </w:pPr>
            <w:r>
              <w:rPr>
                <w:b/>
              </w:rPr>
              <w:t>Attachments Checklist</w:t>
            </w:r>
            <w:r w:rsidRPr="005D6D0A">
              <w:rPr>
                <w:b/>
              </w:rPr>
              <w:t>:</w:t>
            </w:r>
          </w:p>
        </w:tc>
        <w:tc>
          <w:tcPr>
            <w:tcW w:w="6981" w:type="dxa"/>
            <w:shd w:val="clear" w:color="auto" w:fill="D9D9D9" w:themeFill="background1" w:themeFillShade="D9"/>
            <w:vAlign w:val="center"/>
          </w:tcPr>
          <w:tbl>
            <w:tblPr>
              <w:tblStyle w:val="TableGrid"/>
              <w:tblW w:w="0" w:type="auto"/>
              <w:tblInd w:w="25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39"/>
              <w:gridCol w:w="5751"/>
            </w:tblGrid>
            <w:tr w:rsidR="00C218F0" w:rsidRPr="006323B2" w14:paraId="62AE44A0" w14:textId="77777777" w:rsidTr="004566E9">
              <w:trPr>
                <w:trHeight w:val="266"/>
              </w:trPr>
              <w:sdt>
                <w:sdtPr>
                  <w:id w:val="-98724810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9" w:type="dxa"/>
                    </w:tcPr>
                    <w:p w14:paraId="17D96079" w14:textId="77777777" w:rsidR="00C218F0" w:rsidRPr="006323B2" w:rsidRDefault="00C218F0" w:rsidP="00C218F0">
                      <w:r w:rsidRPr="006323B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5751" w:type="dxa"/>
                </w:tcPr>
                <w:p w14:paraId="0956D176" w14:textId="77777777" w:rsidR="00C218F0" w:rsidRPr="006323B2" w:rsidRDefault="00C218F0" w:rsidP="00C218F0">
                  <w:pPr>
                    <w:pBdr>
                      <w:bar w:val="single" w:sz="8" w:color="FFFFFF" w:themeColor="background1"/>
                    </w:pBdr>
                  </w:pPr>
                  <w:r>
                    <w:t>Project Description (including work plan) (3 page</w:t>
                  </w:r>
                  <w:r w:rsidR="00013C28">
                    <w:t>s</w:t>
                  </w:r>
                  <w:r>
                    <w:t xml:space="preserve"> max.)</w:t>
                  </w:r>
                </w:p>
              </w:tc>
            </w:tr>
            <w:tr w:rsidR="00C218F0" w:rsidRPr="006323B2" w14:paraId="1F78BB53" w14:textId="77777777" w:rsidTr="004566E9">
              <w:trPr>
                <w:trHeight w:val="266"/>
              </w:trPr>
              <w:sdt>
                <w:sdtPr>
                  <w:id w:val="-88856568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9" w:type="dxa"/>
                    </w:tcPr>
                    <w:p w14:paraId="528BA722" w14:textId="77777777" w:rsidR="00C218F0" w:rsidRPr="006323B2" w:rsidRDefault="00C218F0" w:rsidP="00C218F0">
                      <w:r w:rsidRPr="006323B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5751" w:type="dxa"/>
                </w:tcPr>
                <w:p w14:paraId="5297AA9A" w14:textId="77777777" w:rsidR="00C218F0" w:rsidRPr="006323B2" w:rsidRDefault="00C218F0" w:rsidP="00C218F0">
                  <w:pPr>
                    <w:pBdr>
                      <w:bar w:val="single" w:sz="8" w:color="FFFFFF" w:themeColor="background1"/>
                    </w:pBdr>
                  </w:pPr>
                  <w:r>
                    <w:t>Budget and Budget Justification (</w:t>
                  </w:r>
                  <w:proofErr w:type="gramStart"/>
                  <w:r>
                    <w:t>1 page</w:t>
                  </w:r>
                  <w:proofErr w:type="gramEnd"/>
                  <w:r>
                    <w:t xml:space="preserve"> max.)</w:t>
                  </w:r>
                </w:p>
              </w:tc>
            </w:tr>
            <w:tr w:rsidR="00C218F0" w:rsidRPr="006323B2" w14:paraId="0770F1D5" w14:textId="77777777" w:rsidTr="004566E9">
              <w:trPr>
                <w:trHeight w:val="266"/>
              </w:trPr>
              <w:tc>
                <w:tcPr>
                  <w:tcW w:w="439" w:type="dxa"/>
                </w:tcPr>
                <w:p w14:paraId="75B72FC6" w14:textId="540CF9DD" w:rsidR="00C218F0" w:rsidRPr="006323B2" w:rsidRDefault="00630D3D" w:rsidP="00C218F0">
                  <w:sdt>
                    <w:sdtPr>
                      <w:id w:val="-180923507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F45FC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2F45FC">
                    <w:t xml:space="preserve"> </w:t>
                  </w:r>
                  <w:sdt>
                    <w:sdtPr>
                      <w:id w:val="65650025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F45FC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5751" w:type="dxa"/>
                </w:tcPr>
                <w:p w14:paraId="57105C3A" w14:textId="77777777" w:rsidR="00C218F0" w:rsidRDefault="000E1B96" w:rsidP="00C218F0">
                  <w:pPr>
                    <w:pBdr>
                      <w:bar w:val="single" w:sz="8" w:color="FFFFFF" w:themeColor="background1"/>
                    </w:pBdr>
                  </w:pPr>
                  <w:r>
                    <w:t>References</w:t>
                  </w:r>
                  <w:r w:rsidR="00C218F0">
                    <w:t xml:space="preserve"> (</w:t>
                  </w:r>
                  <w:proofErr w:type="gramStart"/>
                  <w:r w:rsidR="00C218F0">
                    <w:t>1 page</w:t>
                  </w:r>
                  <w:proofErr w:type="gramEnd"/>
                  <w:r w:rsidR="00C218F0">
                    <w:t xml:space="preserve"> max.)</w:t>
                  </w:r>
                </w:p>
                <w:p w14:paraId="0FB0A9DB" w14:textId="742EE358" w:rsidR="002F45FC" w:rsidRPr="006323B2" w:rsidRDefault="002F45FC" w:rsidP="00C218F0">
                  <w:pPr>
                    <w:pBdr>
                      <w:bar w:val="single" w:sz="8" w:color="FFFFFF" w:themeColor="background1"/>
                    </w:pBdr>
                  </w:pPr>
                  <w:r>
                    <w:t>Relevant Experience (1/2 page) and EDI Statement (1/2 page)</w:t>
                  </w:r>
                </w:p>
              </w:tc>
            </w:tr>
            <w:tr w:rsidR="00C218F0" w:rsidRPr="006323B2" w14:paraId="5AA46ADD" w14:textId="77777777" w:rsidTr="004566E9">
              <w:trPr>
                <w:trHeight w:val="266"/>
              </w:trPr>
              <w:sdt>
                <w:sdtPr>
                  <w:id w:val="-2744103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9" w:type="dxa"/>
                    </w:tcPr>
                    <w:p w14:paraId="12FA1F7F" w14:textId="77777777" w:rsidR="00C218F0" w:rsidRPr="006323B2" w:rsidRDefault="00C218F0" w:rsidP="00C218F0">
                      <w:r w:rsidRPr="006323B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5751" w:type="dxa"/>
                </w:tcPr>
                <w:p w14:paraId="2096F792" w14:textId="77777777" w:rsidR="00C218F0" w:rsidRPr="006323B2" w:rsidRDefault="00C218F0" w:rsidP="00C218F0">
                  <w:pPr>
                    <w:pBdr>
                      <w:bar w:val="single" w:sz="8" w:color="FFFFFF" w:themeColor="background1"/>
                    </w:pBdr>
                  </w:pPr>
                  <w:r>
                    <w:t>CV for Primary Applicant and all Co-Applicants</w:t>
                  </w:r>
                </w:p>
              </w:tc>
            </w:tr>
          </w:tbl>
          <w:p w14:paraId="425026F7" w14:textId="77777777" w:rsidR="0086729A" w:rsidRDefault="0086729A" w:rsidP="0086729A">
            <w:pPr>
              <w:pBdr>
                <w:bar w:val="single" w:sz="8" w:color="FFFFFF" w:themeColor="background1"/>
              </w:pBdr>
              <w:ind w:left="720"/>
            </w:pPr>
          </w:p>
        </w:tc>
      </w:tr>
      <w:tr w:rsidR="0086729A" w14:paraId="073D27D5" w14:textId="77777777" w:rsidTr="0086729A">
        <w:trPr>
          <w:trHeight w:val="635"/>
        </w:trPr>
        <w:tc>
          <w:tcPr>
            <w:tcW w:w="3134" w:type="dxa"/>
            <w:shd w:val="clear" w:color="auto" w:fill="D9D9D9" w:themeFill="background1" w:themeFillShade="D9"/>
            <w:vAlign w:val="center"/>
          </w:tcPr>
          <w:p w14:paraId="77830ECE" w14:textId="77777777" w:rsidR="0086729A" w:rsidRDefault="0086729A" w:rsidP="0086729A">
            <w:pPr>
              <w:pBdr>
                <w:bar w:val="single" w:sz="8" w:color="FFFFFF" w:themeColor="background1"/>
              </w:pBdr>
              <w:rPr>
                <w:b/>
              </w:rPr>
            </w:pPr>
            <w:r w:rsidRPr="005D6D0A">
              <w:rPr>
                <w:b/>
              </w:rPr>
              <w:t>Primary Applicant signature:</w:t>
            </w:r>
            <w:r>
              <w:t xml:space="preserve">  </w:t>
            </w:r>
          </w:p>
        </w:tc>
        <w:tc>
          <w:tcPr>
            <w:tcW w:w="6981" w:type="dxa"/>
            <w:shd w:val="clear" w:color="auto" w:fill="D9D9D9" w:themeFill="background1" w:themeFillShade="D9"/>
            <w:vAlign w:val="center"/>
          </w:tcPr>
          <w:p w14:paraId="79DBFB1B" w14:textId="77777777" w:rsidR="0086729A" w:rsidRDefault="0086729A" w:rsidP="0086729A">
            <w:pPr>
              <w:pBdr>
                <w:bar w:val="single" w:sz="8" w:color="FFFFFF" w:themeColor="background1"/>
              </w:pBdr>
              <w:ind w:left="720"/>
            </w:pPr>
          </w:p>
        </w:tc>
      </w:tr>
      <w:tr w:rsidR="0086729A" w14:paraId="39E8F0A4" w14:textId="77777777" w:rsidTr="0086729A">
        <w:trPr>
          <w:trHeight w:val="636"/>
        </w:trPr>
        <w:tc>
          <w:tcPr>
            <w:tcW w:w="3134" w:type="dxa"/>
            <w:shd w:val="clear" w:color="auto" w:fill="D9D9D9" w:themeFill="background1" w:themeFillShade="D9"/>
            <w:vAlign w:val="center"/>
          </w:tcPr>
          <w:p w14:paraId="502DD4F2" w14:textId="77777777" w:rsidR="0086729A" w:rsidRPr="005D6D0A" w:rsidRDefault="0086729A" w:rsidP="0086729A">
            <w:pPr>
              <w:pBdr>
                <w:bar w:val="single" w:sz="8" w:color="FFFFFF" w:themeColor="background1"/>
              </w:pBdr>
              <w:rPr>
                <w:b/>
              </w:rPr>
            </w:pPr>
            <w:r w:rsidRPr="005B1B7C">
              <w:rPr>
                <w:b/>
              </w:rPr>
              <w:t>Dean signature:</w:t>
            </w:r>
          </w:p>
        </w:tc>
        <w:tc>
          <w:tcPr>
            <w:tcW w:w="6981" w:type="dxa"/>
            <w:shd w:val="clear" w:color="auto" w:fill="D9D9D9" w:themeFill="background1" w:themeFillShade="D9"/>
            <w:vAlign w:val="center"/>
          </w:tcPr>
          <w:p w14:paraId="094F1518" w14:textId="77777777" w:rsidR="0086729A" w:rsidRDefault="0086729A" w:rsidP="0086729A">
            <w:pPr>
              <w:pBdr>
                <w:bar w:val="single" w:sz="8" w:color="FFFFFF" w:themeColor="background1"/>
              </w:pBdr>
              <w:ind w:left="720"/>
            </w:pPr>
          </w:p>
        </w:tc>
      </w:tr>
    </w:tbl>
    <w:p w14:paraId="3864A2E3" w14:textId="4CD7AC11" w:rsidR="009A6843" w:rsidRDefault="009A6843" w:rsidP="0086729A">
      <w:pPr>
        <w:spacing w:before="240" w:after="0" w:line="240" w:lineRule="auto"/>
        <w:rPr>
          <w:b/>
        </w:rPr>
      </w:pPr>
      <w:r>
        <w:t xml:space="preserve">Full application package (including this form and the items listed above) must be submitted electronically in ONE file in pdf format, naming the file as follows: </w:t>
      </w:r>
      <w:r w:rsidR="005D6D0A">
        <w:rPr>
          <w:b/>
        </w:rPr>
        <w:t xml:space="preserve">[Last </w:t>
      </w:r>
      <w:proofErr w:type="gramStart"/>
      <w:r w:rsidR="005D6D0A">
        <w:rPr>
          <w:b/>
        </w:rPr>
        <w:t>Name]_</w:t>
      </w:r>
      <w:r w:rsidR="00D148FB">
        <w:rPr>
          <w:b/>
        </w:rPr>
        <w:t>WIRCC</w:t>
      </w:r>
      <w:r w:rsidR="005D6D0A">
        <w:rPr>
          <w:b/>
        </w:rPr>
        <w:t>_</w:t>
      </w:r>
      <w:r w:rsidRPr="009A6843">
        <w:rPr>
          <w:b/>
        </w:rPr>
        <w:t>20</w:t>
      </w:r>
      <w:r w:rsidR="00D148FB">
        <w:rPr>
          <w:b/>
        </w:rPr>
        <w:t>21</w:t>
      </w:r>
      <w:r w:rsidR="005D6D0A">
        <w:rPr>
          <w:b/>
        </w:rPr>
        <w:t>.PDF</w:t>
      </w:r>
      <w:proofErr w:type="gramEnd"/>
    </w:p>
    <w:p w14:paraId="07C9BA1B" w14:textId="7EF1AA1A" w:rsidR="009A6843" w:rsidRDefault="009A6843" w:rsidP="0086729A">
      <w:pPr>
        <w:spacing w:after="0" w:line="240" w:lineRule="auto"/>
      </w:pPr>
      <w:r>
        <w:rPr>
          <w:b/>
        </w:rPr>
        <w:t>Email application package by</w:t>
      </w:r>
      <w:r w:rsidR="00D80514">
        <w:rPr>
          <w:b/>
        </w:rPr>
        <w:t xml:space="preserve"> 4:30pm on</w:t>
      </w:r>
      <w:r>
        <w:rPr>
          <w:b/>
        </w:rPr>
        <w:t xml:space="preserve"> </w:t>
      </w:r>
      <w:r w:rsidR="00E41CE1">
        <w:rPr>
          <w:b/>
        </w:rPr>
        <w:t>December 3</w:t>
      </w:r>
      <w:bookmarkStart w:id="0" w:name="_GoBack"/>
      <w:bookmarkEnd w:id="0"/>
      <w:r w:rsidR="000E1B96">
        <w:rPr>
          <w:b/>
        </w:rPr>
        <w:t>, 20</w:t>
      </w:r>
      <w:r w:rsidR="00D148FB">
        <w:rPr>
          <w:b/>
        </w:rPr>
        <w:t>21</w:t>
      </w:r>
      <w:r w:rsidR="000602EF">
        <w:rPr>
          <w:b/>
        </w:rPr>
        <w:t xml:space="preserve"> </w:t>
      </w:r>
      <w:r>
        <w:rPr>
          <w:b/>
        </w:rPr>
        <w:t xml:space="preserve">to: </w:t>
      </w:r>
      <w:hyperlink r:id="rId8" w:history="1">
        <w:r w:rsidR="00D148FB" w:rsidRPr="007A0BBD">
          <w:rPr>
            <w:rStyle w:val="Hyperlink"/>
          </w:rPr>
          <w:t>inclusive@ontariotechu.ca</w:t>
        </w:r>
      </w:hyperlink>
      <w:r w:rsidR="00D148FB">
        <w:t xml:space="preserve"> </w:t>
      </w:r>
    </w:p>
    <w:sectPr w:rsidR="009A6843" w:rsidSect="004614FA">
      <w:pgSz w:w="12240" w:h="15840"/>
      <w:pgMar w:top="709" w:right="1440" w:bottom="27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EE6C66" w14:textId="77777777" w:rsidR="00630D3D" w:rsidRDefault="00630D3D" w:rsidP="0086729A">
      <w:pPr>
        <w:spacing w:after="0" w:line="240" w:lineRule="auto"/>
      </w:pPr>
      <w:r>
        <w:separator/>
      </w:r>
    </w:p>
  </w:endnote>
  <w:endnote w:type="continuationSeparator" w:id="0">
    <w:p w14:paraId="340B07C2" w14:textId="77777777" w:rsidR="00630D3D" w:rsidRDefault="00630D3D" w:rsidP="008672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313059" w14:textId="77777777" w:rsidR="00630D3D" w:rsidRDefault="00630D3D" w:rsidP="0086729A">
      <w:pPr>
        <w:spacing w:after="0" w:line="240" w:lineRule="auto"/>
      </w:pPr>
      <w:r>
        <w:separator/>
      </w:r>
    </w:p>
  </w:footnote>
  <w:footnote w:type="continuationSeparator" w:id="0">
    <w:p w14:paraId="172B55B4" w14:textId="77777777" w:rsidR="00630D3D" w:rsidRDefault="00630D3D" w:rsidP="008672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851BA0"/>
    <w:multiLevelType w:val="hybridMultilevel"/>
    <w:tmpl w:val="EB8E36F2"/>
    <w:lvl w:ilvl="0" w:tplc="DB9EECF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AB3B30"/>
    <w:multiLevelType w:val="hybridMultilevel"/>
    <w:tmpl w:val="BD341DD8"/>
    <w:lvl w:ilvl="0" w:tplc="DB9EECF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jMxMzUxMzcwNDFX0lEKTi0uzszPAykwqgUApEMxQiwAAAA="/>
  </w:docVars>
  <w:rsids>
    <w:rsidRoot w:val="006D1527"/>
    <w:rsid w:val="00013C28"/>
    <w:rsid w:val="000602EF"/>
    <w:rsid w:val="000E1B96"/>
    <w:rsid w:val="00194BFD"/>
    <w:rsid w:val="001955D3"/>
    <w:rsid w:val="001E7580"/>
    <w:rsid w:val="002E39E1"/>
    <w:rsid w:val="002F45FC"/>
    <w:rsid w:val="00442D6A"/>
    <w:rsid w:val="00457218"/>
    <w:rsid w:val="004614FA"/>
    <w:rsid w:val="004738A5"/>
    <w:rsid w:val="00507A05"/>
    <w:rsid w:val="005975D6"/>
    <w:rsid w:val="005A362F"/>
    <w:rsid w:val="005B13E5"/>
    <w:rsid w:val="005B1B7C"/>
    <w:rsid w:val="005D6D0A"/>
    <w:rsid w:val="005E261A"/>
    <w:rsid w:val="00630D3D"/>
    <w:rsid w:val="006323B2"/>
    <w:rsid w:val="00653A77"/>
    <w:rsid w:val="006773AB"/>
    <w:rsid w:val="006C4CBE"/>
    <w:rsid w:val="006D1527"/>
    <w:rsid w:val="006D50FB"/>
    <w:rsid w:val="0071095B"/>
    <w:rsid w:val="00773C97"/>
    <w:rsid w:val="007B75B5"/>
    <w:rsid w:val="0086729A"/>
    <w:rsid w:val="008A60BA"/>
    <w:rsid w:val="0090339A"/>
    <w:rsid w:val="00976365"/>
    <w:rsid w:val="00996731"/>
    <w:rsid w:val="009A6843"/>
    <w:rsid w:val="00A0142D"/>
    <w:rsid w:val="00A50AA9"/>
    <w:rsid w:val="00AA0D5B"/>
    <w:rsid w:val="00AD7468"/>
    <w:rsid w:val="00B75B2A"/>
    <w:rsid w:val="00B81361"/>
    <w:rsid w:val="00C1136A"/>
    <w:rsid w:val="00C218F0"/>
    <w:rsid w:val="00C44563"/>
    <w:rsid w:val="00D02D25"/>
    <w:rsid w:val="00D148FB"/>
    <w:rsid w:val="00D80514"/>
    <w:rsid w:val="00E01CC4"/>
    <w:rsid w:val="00E22F45"/>
    <w:rsid w:val="00E41CE1"/>
    <w:rsid w:val="00E6714F"/>
    <w:rsid w:val="00ED64F4"/>
    <w:rsid w:val="00EF662A"/>
    <w:rsid w:val="00F05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3FFC"/>
  <w15:docId w15:val="{327CEF3E-7E33-46AD-8CFC-A8DE5A3F7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15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A684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6D0A"/>
    <w:pPr>
      <w:spacing w:after="0" w:line="240" w:lineRule="auto"/>
    </w:pPr>
    <w:rPr>
      <w:rFonts w:ascii="Calibri" w:hAnsi="Calibri" w:cs="Calibri"/>
    </w:rPr>
  </w:style>
  <w:style w:type="character" w:customStyle="1" w:styleId="HeaderChar">
    <w:name w:val="Header Char"/>
    <w:basedOn w:val="DefaultParagraphFont"/>
    <w:link w:val="Header"/>
    <w:uiPriority w:val="99"/>
    <w:rsid w:val="005D6D0A"/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6D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6D0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2D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8672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29A"/>
  </w:style>
  <w:style w:type="character" w:styleId="CommentReference">
    <w:name w:val="annotation reference"/>
    <w:basedOn w:val="DefaultParagraphFont"/>
    <w:uiPriority w:val="99"/>
    <w:semiHidden/>
    <w:unhideWhenUsed/>
    <w:rsid w:val="005B13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13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13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1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13E5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F45F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48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clusive@ontariotechu.c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IT</Company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bilef</dc:creator>
  <cp:lastModifiedBy>Susanne Nyaga</cp:lastModifiedBy>
  <cp:revision>2</cp:revision>
  <dcterms:created xsi:type="dcterms:W3CDTF">2021-11-24T21:37:00Z</dcterms:created>
  <dcterms:modified xsi:type="dcterms:W3CDTF">2021-11-24T21:37:00Z</dcterms:modified>
</cp:coreProperties>
</file>